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611921f4f7760f237247513e601094270aca91e"/>
      <w:r>
        <w:rPr>
          <w:b/>
        </w:rPr>
        <w:t xml:space="preserve">ПРОТОКОЛ ПРО РЕЗУЛЬТАТИ ЗЕМЕЛЬНИХ ТОРГІВ № LAE001-UA-20240328-2359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ВЕР-ТА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7450552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риватний виконавець виконавчого округу Одеської області Крецул Вадим Андрій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30.04.2024 11:3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30.04.2024 11:59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1 торги. Земельна ділянка для ведення товарного сільськогосподарського виробництва, площею 7.5437 га кадастровий номер 5121282100:01:001:0558. Одеська область, Березівський район, Березівська міська територіальна громада (колишня Златоустівська сільська рада)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для ведення товарного сільськогосподарського виробництва, площею 7.5437 га кадастровий номер 5121282100:01:001:0558. Одеська область, Березівський район, Березівська міська територіальна громада (колишня Златоустівська сільська рада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45 502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349 067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3 455,0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03 650,6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Миронюк Валерій Володимирович, ІПН/РНОКПП: 277370457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Шворак Ірина Володимирівна, ІПН/РНОКПП: 304561660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Шворак Ірина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345 507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6:06: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Миронюк Валерій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345 611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09:17:0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Шворак Ірина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345 507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6:06: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Миронюк Валерій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349 067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1:40:5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Шворак Ірина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345 507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6:06: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Миронюк Валерій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349 067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1:40:5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Шворак Ірина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345 507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6:06: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Миронюк Валерій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349 067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1:40:5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Миронюк Валерій Володимирович, ІПН/РНОКПП: 277370457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17 453,35 грн (сімнадцять тисяч чотириста п'ятдесят три гривні 35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ами гарантійних внесків (за вирахуванням винагороди оператора):</w:t>
      </w:r>
    </w:p>
    <w:p>
      <w:pPr>
        <w:numPr>
          <w:ilvl w:val="0"/>
          <w:numId w:val="1003"/>
        </w:numPr>
        <w:pStyle w:val="Compact"/>
      </w:pPr>
      <w:r>
        <w:t xml:space="preserve">Одержувач: Приватний виконавець виконавчого округу Одеської області Крецул В.А.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340721276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КБ "ПРИВАТБАНК"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7305299000002624404490006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заяву переможцем:</w:t>
      </w:r>
      <w:r>
        <w:t xml:space="preserve"> </w:t>
      </w:r>
      <w:r>
        <w:t xml:space="preserve">86 197,25 грн (вісімдесят шість тисяч сто дев'яносто сім гривень 25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забезпечувального платежу, яка підлягає сплаті переможцем земельних торгів оператору для подальшого перерахування організатору:</w:t>
      </w:r>
      <w:r>
        <w:t xml:space="preserve"> </w:t>
      </w:r>
      <w:r>
        <w:t xml:space="preserve">265 869,7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, до якої переможець електронного аукціону повинен сплатити забезпечувальний платіж на рахунок оператора:</w:t>
      </w:r>
      <w:r>
        <w:t xml:space="preserve"> </w:t>
      </w:r>
      <w:r>
        <w:t xml:space="preserve">21.05.2024 18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забезпечувального платежу переможцем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сплати забезпечувального платежу, сплаченого переможцем земельних торгів:</w:t>
      </w:r>
    </w:p>
    <w:p>
      <w:pPr>
        <w:numPr>
          <w:ilvl w:val="0"/>
          <w:numId w:val="1004"/>
        </w:numPr>
        <w:pStyle w:val="Compact"/>
      </w:pPr>
      <w:r>
        <w:t xml:space="preserve">Одержувач: Приватний виконавець виконавчого округу Одеської області Крецул В.А.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340721276</w:t>
      </w:r>
    </w:p>
    <w:p>
      <w:pPr>
        <w:numPr>
          <w:ilvl w:val="0"/>
          <w:numId w:val="1004"/>
        </w:numPr>
        <w:pStyle w:val="Compact"/>
      </w:pPr>
      <w:r>
        <w:t xml:space="preserve">Назва банку: АТ КБ "ПРИВАТБАНК"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7305299000002624404490006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30.04.2024 11:59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Миронюк Валерій Володимирович, ІПН/РНОКПП: 2773704579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Приватний виконавець виконавчого округу Одеської області Крецул Вадим Андрійович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t xml:space="preserve">Контакти відповідальної особи оператора переможця земельних торгів</w:t>
      </w:r>
      <w:r>
        <w:br/>
      </w:r>
      <w:r>
        <w:t xml:space="preserve">________________________________________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5:28:38Z</dcterms:created>
  <dcterms:modified xsi:type="dcterms:W3CDTF">2024-05-20T05:2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